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810596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28"/>
        <w:gridCol w:w="5664"/>
      </w:tblGrid>
      <w:tr w:rsidR="00BF7C7F" w14:paraId="05810599" w14:textId="77777777" w:rsidTr="00CD4A84">
        <w:trPr>
          <w:tblCellSpacing w:w="0" w:type="dxa"/>
        </w:trPr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97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4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98" w14:textId="056E357D" w:rsidR="00BF7C7F" w:rsidRDefault="001339D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Лазар Миловић</w:t>
            </w:r>
          </w:p>
        </w:tc>
      </w:tr>
      <w:tr w:rsidR="00BF7C7F" w14:paraId="0581059C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9A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9B" w14:textId="2F0BF22F" w:rsidR="00BF7C7F" w:rsidRDefault="001339D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4.01.2000.</w:t>
            </w:r>
          </w:p>
        </w:tc>
      </w:tr>
      <w:tr w:rsidR="00BF7C7F" w14:paraId="0581059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9D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9E" w14:textId="7B90168C" w:rsidR="00BF7C7F" w:rsidRDefault="001339D7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-приправник</w:t>
            </w:r>
          </w:p>
        </w:tc>
      </w:tr>
      <w:tr w:rsidR="00BF7C7F" w14:paraId="058105A2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A0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A1" w14:textId="117DEBEB" w:rsidR="00BF7C7F" w:rsidRPr="0028220C" w:rsidRDefault="002822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Lazar.milovic@uni.kg.ac.rs</w:t>
            </w:r>
            <w:bookmarkStart w:id="0" w:name="_GoBack"/>
            <w:bookmarkEnd w:id="0"/>
          </w:p>
        </w:tc>
      </w:tr>
      <w:tr w:rsidR="00CD4A84" w14:paraId="058105A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A3" w14:textId="77777777" w:rsidR="00CD4A84" w:rsidRDefault="00CD4A84" w:rsidP="00CD4A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A4" w14:textId="2C1CEB94" w:rsidR="00CD4A84" w:rsidRDefault="00CD4A84" w:rsidP="00CD4A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е науке</w:t>
            </w:r>
          </w:p>
        </w:tc>
      </w:tr>
      <w:tr w:rsidR="00CD4A84" w14:paraId="058105A8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A6" w14:textId="77777777" w:rsidR="00CD4A84" w:rsidRDefault="00CD4A84" w:rsidP="00CD4A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A7" w14:textId="6C864D47" w:rsidR="00CD4A84" w:rsidRDefault="00CD4A84" w:rsidP="00CD4A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</w:t>
            </w:r>
            <w:r w:rsidRPr="00486AF2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рагујевац</w:t>
            </w:r>
          </w:p>
        </w:tc>
      </w:tr>
      <w:tr w:rsidR="00CD4A84" w14:paraId="058105AB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A9" w14:textId="77777777" w:rsidR="00CD4A84" w:rsidRDefault="00CD4A84" w:rsidP="00CD4A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AA" w14:textId="774F85B1" w:rsidR="00CD4A84" w:rsidRDefault="00CD4A84" w:rsidP="00CD4A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хемија</w:t>
            </w:r>
          </w:p>
        </w:tc>
      </w:tr>
    </w:tbl>
    <w:p w14:paraId="058105AC" w14:textId="77777777" w:rsidR="00BF7C7F" w:rsidRDefault="00BF7C7F">
      <w:pPr>
        <w:jc w:val="both"/>
        <w:rPr>
          <w:rFonts w:ascii="Palatino Linotype" w:hAnsi="Palatino Linotype"/>
          <w:sz w:val="27"/>
          <w:szCs w:val="27"/>
        </w:rPr>
      </w:pPr>
    </w:p>
    <w:p w14:paraId="058105AD" w14:textId="77777777" w:rsidR="00BF7C7F" w:rsidRDefault="0081046B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 w14:paraId="058105AE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BF7C7F" w14:paraId="058105B1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AF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B0" w14:textId="4D2E4D16" w:rsidR="00BF7C7F" w:rsidRPr="00766698" w:rsidRDefault="007666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2.</w:t>
            </w:r>
          </w:p>
        </w:tc>
      </w:tr>
      <w:tr w:rsidR="00BF7C7F" w14:paraId="058105B4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B2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B3" w14:textId="5F56520B" w:rsidR="00BF7C7F" w:rsidRDefault="00766698" w:rsidP="007666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76669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BF7C7F" w14:paraId="058105B7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B5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B6" w14:textId="76DCBA70" w:rsidR="00BF7C7F" w:rsidRDefault="007666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76669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</w:tr>
    </w:tbl>
    <w:p w14:paraId="058105B8" w14:textId="77777777" w:rsidR="00BF7C7F" w:rsidRDefault="00BF7C7F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58105B9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8"/>
        <w:gridCol w:w="6494"/>
      </w:tblGrid>
      <w:tr w:rsidR="00BF7C7F" w14:paraId="058105BC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BA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BB" w14:textId="1CC45E34" w:rsidR="00BF7C7F" w:rsidRPr="00766698" w:rsidRDefault="007666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3.</w:t>
            </w:r>
          </w:p>
        </w:tc>
      </w:tr>
      <w:tr w:rsidR="00BF7C7F" w14:paraId="058105B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BD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BE" w14:textId="02792187" w:rsidR="00BF7C7F" w:rsidRDefault="007666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BF7C7F" w14:paraId="058105C2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0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1" w14:textId="2A59B60E" w:rsidR="00BF7C7F" w:rsidRDefault="0076669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766698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</w:t>
            </w:r>
          </w:p>
        </w:tc>
      </w:tr>
    </w:tbl>
    <w:p w14:paraId="058105C3" w14:textId="77777777" w:rsidR="00BF7C7F" w:rsidRDefault="00BF7C7F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058105C4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62"/>
        <w:gridCol w:w="5330"/>
      </w:tblGrid>
      <w:tr w:rsidR="00BF7C7F" w14:paraId="058105C7" w14:textId="77777777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5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6" w14:textId="77777777" w:rsidR="00BF7C7F" w:rsidRDefault="00BF7C7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</w:tr>
      <w:tr w:rsidR="00BF7C7F" w14:paraId="058105CA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8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9" w14:textId="77777777" w:rsidR="00BF7C7F" w:rsidRDefault="00BF7C7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</w:tr>
      <w:tr w:rsidR="00BF7C7F" w14:paraId="058105C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B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C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BF7C7F" w14:paraId="058105D0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E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CF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BF7C7F" w14:paraId="058105D3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1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2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058105D4" w14:textId="77777777" w:rsidR="00BF7C7F" w:rsidRDefault="0081046B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BF7C7F" w14:paraId="058105D8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5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6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7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BF7C7F" w14:paraId="058105DC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9" w14:textId="699B2D79" w:rsidR="00BF7C7F" w:rsidRPr="0028220C" w:rsidRDefault="0028220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8.5.2024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A" w14:textId="672043C1" w:rsidR="00BF7C7F" w:rsidRDefault="008D676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8D67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8D67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8D67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8D67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8D67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формационе</w:t>
            </w:r>
            <w:proofErr w:type="spellEnd"/>
            <w:r w:rsidRPr="008D67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8D67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огије</w:t>
            </w:r>
            <w:proofErr w:type="spellEnd"/>
            <w:r w:rsidRPr="008D67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8D676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рагујевац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B" w14:textId="0E6EF1C9" w:rsidR="00BF7C7F" w:rsidRDefault="00B65684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B65684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-приправник</w:t>
            </w:r>
            <w:proofErr w:type="spellEnd"/>
          </w:p>
        </w:tc>
      </w:tr>
      <w:tr w:rsidR="00BF7C7F" w14:paraId="058105E0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D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E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DF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BF7C7F" w14:paraId="058105E4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E1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E2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E3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58105E5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52"/>
        <w:gridCol w:w="1699"/>
      </w:tblGrid>
      <w:tr w:rsidR="00BF7C7F" w14:paraId="058105E9" w14:textId="77777777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E6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E7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E8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BF7C7F" w14:paraId="058105ED" w14:textId="77777777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EA" w14:textId="77777777" w:rsidR="00BF7C7F" w:rsidRDefault="00BF7C7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EB" w14:textId="77777777" w:rsidR="00BF7C7F" w:rsidRDefault="00BF7C7F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EC" w14:textId="77777777" w:rsidR="00BF7C7F" w:rsidRDefault="00BF7C7F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BF7C7F" w14:paraId="058105F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EE" w14:textId="77777777" w:rsidR="00BF7C7F" w:rsidRDefault="00BF7C7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EF" w14:textId="77777777" w:rsidR="00BF7C7F" w:rsidRDefault="00BF7C7F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F0" w14:textId="77777777" w:rsidR="00BF7C7F" w:rsidRDefault="00BF7C7F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BF7C7F" w14:paraId="058105F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F2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F3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58105F4" w14:textId="77777777" w:rsidR="00BF7C7F" w:rsidRDefault="00BF7C7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58105F6" w14:textId="77777777" w:rsidR="00BF7C7F" w:rsidRDefault="00BF7C7F">
      <w:pPr>
        <w:jc w:val="both"/>
        <w:rPr>
          <w:rFonts w:ascii="Palatino Linotype" w:hAnsi="Palatino Linotype"/>
          <w:sz w:val="27"/>
          <w:szCs w:val="27"/>
        </w:rPr>
      </w:pPr>
    </w:p>
    <w:p w14:paraId="058105F7" w14:textId="77777777" w:rsidR="00BF7C7F" w:rsidRDefault="0081046B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BF7C7F" w14:paraId="058105F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F8" w14:textId="77777777" w:rsidR="00BF7C7F" w:rsidRDefault="00BF7C7F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058105FA" w14:textId="77777777" w:rsidR="00BF7C7F" w:rsidRDefault="00BF7C7F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058105FB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BF7C7F" w14:paraId="058105F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5FC" w14:textId="77777777" w:rsidR="00BF7C7F" w:rsidRDefault="00BF7C7F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058105FE" w14:textId="77777777" w:rsidR="00BF7C7F" w:rsidRDefault="00BF7C7F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058105FF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BF7C7F" w14:paraId="0581060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00" w14:textId="77777777" w:rsidR="00BF7C7F" w:rsidRDefault="00BF7C7F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05810602" w14:textId="77777777" w:rsidR="00BF7C7F" w:rsidRDefault="00BF7C7F">
      <w:pPr>
        <w:jc w:val="both"/>
        <w:rPr>
          <w:rFonts w:ascii="Palatino Linotype" w:hAnsi="Palatino Linotype"/>
          <w:sz w:val="27"/>
          <w:szCs w:val="27"/>
        </w:rPr>
      </w:pPr>
    </w:p>
    <w:p w14:paraId="05810603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BF7C7F" w14:paraId="0581060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04" w14:textId="77777777" w:rsidR="00BF7C7F" w:rsidRDefault="00BF7C7F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Latn-RS"/>
              </w:rPr>
            </w:pPr>
          </w:p>
        </w:tc>
      </w:tr>
    </w:tbl>
    <w:p w14:paraId="05810606" w14:textId="77777777" w:rsidR="00BF7C7F" w:rsidRDefault="00BF7C7F">
      <w:pPr>
        <w:jc w:val="both"/>
        <w:rPr>
          <w:rFonts w:ascii="Palatino Linotype" w:hAnsi="Palatino Linotype"/>
          <w:sz w:val="27"/>
          <w:szCs w:val="27"/>
        </w:rPr>
      </w:pPr>
    </w:p>
    <w:p w14:paraId="05810607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BF7C7F" w14:paraId="0581060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08" w14:textId="77777777" w:rsidR="00BF7C7F" w:rsidRDefault="0081046B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</w:p>
        </w:tc>
      </w:tr>
    </w:tbl>
    <w:p w14:paraId="0581060A" w14:textId="77777777" w:rsidR="00BF7C7F" w:rsidRDefault="00BF7C7F">
      <w:pPr>
        <w:jc w:val="both"/>
        <w:rPr>
          <w:rFonts w:ascii="Palatino Linotype" w:hAnsi="Palatino Linotype"/>
          <w:sz w:val="27"/>
          <w:szCs w:val="27"/>
        </w:rPr>
      </w:pPr>
    </w:p>
    <w:p w14:paraId="0581060B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НАУЧНО-ИСТРАЖИВАЧКИ РАД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BF7C7F" w14:paraId="05810610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0C" w14:textId="77777777" w:rsidR="00BF7C7F" w:rsidRDefault="0081046B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1339D7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Списак резултата М1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0581060D" w14:textId="77777777" w:rsidR="00BF7C7F" w:rsidRPr="001339D7" w:rsidRDefault="0081046B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1339D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онографије, Монографск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1339D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студиј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1339D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Тематски зборници</w:t>
            </w:r>
            <w:r w:rsidRPr="001339D7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0E" w14:textId="77777777" w:rsidR="00BF7C7F" w:rsidRDefault="0081046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581060F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BF7C7F" w14:paraId="05810612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11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BF7C7F" w14:paraId="05810617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13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20</w:t>
            </w:r>
          </w:p>
          <w:p w14:paraId="05810614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15" w14:textId="77777777" w:rsidR="00BF7C7F" w:rsidRDefault="0081046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5810616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BF7C7F" w14:paraId="05810619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18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BF7C7F" w14:paraId="0581061D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1A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1B" w14:textId="77777777" w:rsidR="00BF7C7F" w:rsidRDefault="0081046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0581061C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  <w:tr w:rsidR="00BF7C7F" w14:paraId="0581061F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1E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BF7C7F" w14:paraId="05810623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20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05810621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22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BF7C7F" w14:paraId="05810625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24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BF7C7F" w14:paraId="05810628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26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27" w14:textId="77777777" w:rsidR="00BF7C7F" w:rsidRDefault="0081046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BF7C7F" w14:paraId="0581062A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05810629" w14:textId="77777777" w:rsidR="00BF7C7F" w:rsidRDefault="00BF7C7F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BF7C7F" w14:paraId="0581062F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2B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0581062C" w14:textId="77777777" w:rsidR="00BF7C7F" w:rsidRDefault="00BF7C7F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2D" w14:textId="77777777" w:rsidR="00BF7C7F" w:rsidRDefault="0081046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581062E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BF7C7F" w14:paraId="05810632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30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31" w14:textId="77777777" w:rsidR="00BF7C7F" w:rsidRDefault="0081046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BF7C7F" w14:paraId="05810634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33" w14:textId="77777777" w:rsidR="00BF7C7F" w:rsidRDefault="00BF7C7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BF7C7F" w14:paraId="05810637" w14:textId="77777777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35" w14:textId="77777777" w:rsidR="00BF7C7F" w:rsidRDefault="0081046B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36" w14:textId="77777777" w:rsidR="00BF7C7F" w:rsidRDefault="0081046B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BF7C7F" w14:paraId="05810639" w14:textId="77777777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05810638" w14:textId="77777777" w:rsidR="00BF7C7F" w:rsidRDefault="00BF7C7F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581063A" w14:textId="77777777" w:rsidR="00BF7C7F" w:rsidRDefault="0081046B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lastRenderedPageBreak/>
        <w:t>*</w:t>
      </w:r>
      <w:r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0581063B" w14:textId="77777777" w:rsidR="00BF7C7F" w:rsidRDefault="00BF7C7F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0581063C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BF7C7F" w14:paraId="0581063E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3D" w14:textId="77777777" w:rsidR="00BF7C7F" w:rsidRDefault="00BF7C7F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0581063F" w14:textId="77777777" w:rsidR="00BF7C7F" w:rsidRDefault="0081046B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BF7C7F" w14:paraId="0581064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40" w14:textId="77777777" w:rsidR="00BF7C7F" w:rsidRDefault="00BF7C7F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05810642" w14:textId="77777777" w:rsidR="00BF7C7F" w:rsidRDefault="00BF7C7F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5810643" w14:textId="77777777" w:rsidR="00BF7C7F" w:rsidRPr="001339D7" w:rsidRDefault="0081046B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</w:pPr>
      <w:r w:rsidRPr="001339D7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BF7C7F" w:rsidRPr="001339D7" w14:paraId="05810645" w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10644" w14:textId="544692AD" w:rsidR="00BF7C7F" w:rsidRPr="00886DE4" w:rsidRDefault="00AE120E" w:rsidP="00873D1B">
            <w:pPr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</w:pPr>
            <w:r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Лазар</w:t>
            </w:r>
            <w:r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Миловић</w:t>
            </w:r>
            <w:r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</w:t>
            </w:r>
            <w:r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бави</w:t>
            </w:r>
            <w:r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ће се</w:t>
            </w:r>
            <w:r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истраживачким радом у области органске, медицинске и зелене хемије. Предмет научних истраживања на којима </w:t>
            </w:r>
            <w:r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ће бити </w:t>
            </w:r>
            <w:r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ангажован је синтеза хетероцикличних органских молекула</w:t>
            </w:r>
            <w:r w:rsidR="00873D1B"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  (пиридо-дипиримидина)</w:t>
            </w:r>
            <w:r w:rsidR="00873D1B"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,</w:t>
            </w:r>
            <w:r w:rsidR="00873D1B"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с</w:t>
            </w:r>
            <w:r w:rsidR="00873D1B"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ектроскопска</w:t>
            </w:r>
            <w:r w:rsidR="00873D1B"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</w:t>
            </w:r>
            <w:r w:rsidRPr="00886DE4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карактеризација новосинтетисаних једињења и испитивање њиховог биолошког потенцијала.</w:t>
            </w:r>
          </w:p>
        </w:tc>
      </w:tr>
    </w:tbl>
    <w:p w14:paraId="05810646" w14:textId="77777777" w:rsidR="00BF7C7F" w:rsidRPr="001339D7" w:rsidRDefault="00BF7C7F">
      <w:pPr>
        <w:spacing w:after="0" w:line="240" w:lineRule="auto"/>
        <w:rPr>
          <w:rFonts w:ascii="Palatino Linotype" w:hAnsi="Palatino Linotype"/>
          <w:sz w:val="27"/>
          <w:szCs w:val="27"/>
          <w:lang w:val="sr-Cyrl-RS"/>
        </w:rPr>
      </w:pPr>
    </w:p>
    <w:sectPr w:rsidR="00BF7C7F" w:rsidRPr="001339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E4A0BB" w14:textId="77777777" w:rsidR="002F466E" w:rsidRDefault="002F466E">
      <w:pPr>
        <w:spacing w:line="240" w:lineRule="auto"/>
      </w:pPr>
      <w:r>
        <w:separator/>
      </w:r>
    </w:p>
  </w:endnote>
  <w:endnote w:type="continuationSeparator" w:id="0">
    <w:p w14:paraId="7172E02C" w14:textId="77777777" w:rsidR="002F466E" w:rsidRDefault="002F46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93A4AE" w14:textId="77777777" w:rsidR="002F466E" w:rsidRDefault="002F466E">
      <w:pPr>
        <w:spacing w:after="0"/>
      </w:pPr>
      <w:r>
        <w:separator/>
      </w:r>
    </w:p>
  </w:footnote>
  <w:footnote w:type="continuationSeparator" w:id="0">
    <w:p w14:paraId="3D0A90C9" w14:textId="77777777" w:rsidR="002F466E" w:rsidRDefault="002F466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337C9"/>
    <w:rsid w:val="001339D7"/>
    <w:rsid w:val="00146ABA"/>
    <w:rsid w:val="001477D2"/>
    <w:rsid w:val="0016454F"/>
    <w:rsid w:val="00171B7D"/>
    <w:rsid w:val="001D160F"/>
    <w:rsid w:val="001D6CAC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220C"/>
    <w:rsid w:val="00284D12"/>
    <w:rsid w:val="002C1712"/>
    <w:rsid w:val="002D034D"/>
    <w:rsid w:val="002F466E"/>
    <w:rsid w:val="003342EC"/>
    <w:rsid w:val="00366152"/>
    <w:rsid w:val="0036758C"/>
    <w:rsid w:val="00375395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825B8"/>
    <w:rsid w:val="0048687E"/>
    <w:rsid w:val="004A1099"/>
    <w:rsid w:val="004C4682"/>
    <w:rsid w:val="004D5CA1"/>
    <w:rsid w:val="004F5821"/>
    <w:rsid w:val="00521A78"/>
    <w:rsid w:val="0053222B"/>
    <w:rsid w:val="00544DB9"/>
    <w:rsid w:val="00551F43"/>
    <w:rsid w:val="005902A1"/>
    <w:rsid w:val="00591719"/>
    <w:rsid w:val="005D1E08"/>
    <w:rsid w:val="005E4DB5"/>
    <w:rsid w:val="005F62DD"/>
    <w:rsid w:val="00603377"/>
    <w:rsid w:val="006632DC"/>
    <w:rsid w:val="006A25D1"/>
    <w:rsid w:val="006E40C4"/>
    <w:rsid w:val="00706BFF"/>
    <w:rsid w:val="0071287E"/>
    <w:rsid w:val="007247F3"/>
    <w:rsid w:val="00734C19"/>
    <w:rsid w:val="0074136D"/>
    <w:rsid w:val="00752E96"/>
    <w:rsid w:val="00766698"/>
    <w:rsid w:val="00777C95"/>
    <w:rsid w:val="00790188"/>
    <w:rsid w:val="007D21B1"/>
    <w:rsid w:val="007D785C"/>
    <w:rsid w:val="0081046B"/>
    <w:rsid w:val="00823A68"/>
    <w:rsid w:val="00842BBD"/>
    <w:rsid w:val="00860043"/>
    <w:rsid w:val="0086624D"/>
    <w:rsid w:val="00873D1B"/>
    <w:rsid w:val="00886DE4"/>
    <w:rsid w:val="008B0E5F"/>
    <w:rsid w:val="008B7269"/>
    <w:rsid w:val="008C1348"/>
    <w:rsid w:val="008D47DA"/>
    <w:rsid w:val="008D6764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634EA"/>
    <w:rsid w:val="00984FD1"/>
    <w:rsid w:val="009912AD"/>
    <w:rsid w:val="009922D8"/>
    <w:rsid w:val="00993D97"/>
    <w:rsid w:val="009C51EE"/>
    <w:rsid w:val="009F289A"/>
    <w:rsid w:val="009F3C77"/>
    <w:rsid w:val="009F6040"/>
    <w:rsid w:val="009F6B07"/>
    <w:rsid w:val="00A16213"/>
    <w:rsid w:val="00A37B9E"/>
    <w:rsid w:val="00A61DD6"/>
    <w:rsid w:val="00A83573"/>
    <w:rsid w:val="00AA55F2"/>
    <w:rsid w:val="00AE120E"/>
    <w:rsid w:val="00AE633F"/>
    <w:rsid w:val="00B05B2D"/>
    <w:rsid w:val="00B070D5"/>
    <w:rsid w:val="00B30F84"/>
    <w:rsid w:val="00B369B6"/>
    <w:rsid w:val="00B41B10"/>
    <w:rsid w:val="00B6114A"/>
    <w:rsid w:val="00B65684"/>
    <w:rsid w:val="00B7412B"/>
    <w:rsid w:val="00B90AA1"/>
    <w:rsid w:val="00B918EB"/>
    <w:rsid w:val="00B95BA3"/>
    <w:rsid w:val="00BA1034"/>
    <w:rsid w:val="00BC0104"/>
    <w:rsid w:val="00BD367F"/>
    <w:rsid w:val="00BF7C7F"/>
    <w:rsid w:val="00C141B8"/>
    <w:rsid w:val="00C41F9D"/>
    <w:rsid w:val="00C436BF"/>
    <w:rsid w:val="00C671C1"/>
    <w:rsid w:val="00C819A6"/>
    <w:rsid w:val="00C96AA5"/>
    <w:rsid w:val="00CB3899"/>
    <w:rsid w:val="00CD15E8"/>
    <w:rsid w:val="00CD4A84"/>
    <w:rsid w:val="00CD7D6B"/>
    <w:rsid w:val="00CE16CD"/>
    <w:rsid w:val="00CF5DE0"/>
    <w:rsid w:val="00D000EE"/>
    <w:rsid w:val="00D1781E"/>
    <w:rsid w:val="00D45E8E"/>
    <w:rsid w:val="00D54F08"/>
    <w:rsid w:val="00DA4AD0"/>
    <w:rsid w:val="00DB4D50"/>
    <w:rsid w:val="00DC29D5"/>
    <w:rsid w:val="00DD5301"/>
    <w:rsid w:val="00DE1982"/>
    <w:rsid w:val="00DE791F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  <w:rsid w:val="0AFB6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105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0"/>
    <w:lsdException w:name="header" w:semiHidden="0" w:uiPriority="0" w:unhideWhenUsed="0"/>
    <w:lsdException w:name="footer" w:semiHidden="0" w:unhideWhenUsed="0"/>
    <w:lsdException w:name="caption" w:uiPriority="35" w:qFormat="1"/>
    <w:lsdException w:name="annotation reference" w:unhideWhenUsed="0"/>
    <w:lsdException w:name="page number" w:semiHidden="0" w:uiPriority="0" w:unhideWhenUsed="0"/>
    <w:lsdException w:name="Title" w:semiHidden="0" w:uiPriority="0" w:unhideWhenUsed="0" w:qFormat="1"/>
    <w:lsdException w:name="Default Paragraph Font" w:uiPriority="1" w:qFormat="1"/>
    <w:lsdException w:name="Body Text" w:semiHidden="0" w:uiPriority="0" w:unhideWhenUsed="0"/>
    <w:lsdException w:name="Subtitle" w:semiHidden="0" w:uiPriority="11" w:unhideWhenUsed="0" w:qFormat="1"/>
    <w:lsdException w:name="Hyperlink" w:semiHidden="0"/>
    <w:lsdException w:name="Strong" w:semiHidden="0" w:uiPriority="0" w:unhideWhenUsed="0" w:qFormat="1"/>
    <w:lsdException w:name="Emphasis" w:semiHidden="0" w:uiPriority="20" w:unhideWhenUsed="0" w:qFormat="1"/>
    <w:lsdException w:name="HTML Preformatted" w:semiHidden="0" w:uiPriority="0" w:unhideWhenUsed="0"/>
    <w:lsdException w:name="annotation subject" w:semiHidden="0" w:unhideWhenUsed="0" w:qFormat="1"/>
    <w:lsdException w:name="Balloon Text" w:unhideWhenUsed="0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rFonts w:ascii="Calibri" w:eastAsia="Calibri" w:hAnsi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customStyle="1" w:styleId="fontstyle01">
    <w:name w:val="fontstyle01"/>
    <w:basedOn w:val="DefaultParagraphFont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</w:style>
  <w:style w:type="character" w:customStyle="1" w:styleId="doi">
    <w:name w:val="doi"/>
    <w:basedOn w:val="DefaultParagraphFont"/>
  </w:style>
  <w:style w:type="character" w:customStyle="1" w:styleId="label">
    <w:name w:val="label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Header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Pr>
      <w:b/>
      <w:bCs/>
    </w:rPr>
  </w:style>
  <w:style w:type="character" w:customStyle="1" w:styleId="HeaderChar1">
    <w:name w:val="Header Char1"/>
    <w:basedOn w:val="DefaultParagraphFont"/>
    <w:link w:val="Header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0"/>
    <w:lsdException w:name="header" w:semiHidden="0" w:uiPriority="0" w:unhideWhenUsed="0"/>
    <w:lsdException w:name="footer" w:semiHidden="0" w:unhideWhenUsed="0"/>
    <w:lsdException w:name="caption" w:uiPriority="35" w:qFormat="1"/>
    <w:lsdException w:name="annotation reference" w:unhideWhenUsed="0"/>
    <w:lsdException w:name="page number" w:semiHidden="0" w:uiPriority="0" w:unhideWhenUsed="0"/>
    <w:lsdException w:name="Title" w:semiHidden="0" w:uiPriority="0" w:unhideWhenUsed="0" w:qFormat="1"/>
    <w:lsdException w:name="Default Paragraph Font" w:uiPriority="1" w:qFormat="1"/>
    <w:lsdException w:name="Body Text" w:semiHidden="0" w:uiPriority="0" w:unhideWhenUsed="0"/>
    <w:lsdException w:name="Subtitle" w:semiHidden="0" w:uiPriority="11" w:unhideWhenUsed="0" w:qFormat="1"/>
    <w:lsdException w:name="Hyperlink" w:semiHidden="0"/>
    <w:lsdException w:name="Strong" w:semiHidden="0" w:uiPriority="0" w:unhideWhenUsed="0" w:qFormat="1"/>
    <w:lsdException w:name="Emphasis" w:semiHidden="0" w:uiPriority="20" w:unhideWhenUsed="0" w:qFormat="1"/>
    <w:lsdException w:name="HTML Preformatted" w:semiHidden="0" w:uiPriority="0" w:unhideWhenUsed="0"/>
    <w:lsdException w:name="annotation subject" w:semiHidden="0" w:unhideWhenUsed="0" w:qFormat="1"/>
    <w:lsdException w:name="Balloon Text" w:unhideWhenUsed="0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rFonts w:ascii="Calibri" w:eastAsia="Calibri" w:hAnsi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customStyle="1" w:styleId="fontstyle01">
    <w:name w:val="fontstyle01"/>
    <w:basedOn w:val="DefaultParagraphFont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</w:style>
  <w:style w:type="character" w:customStyle="1" w:styleId="doi">
    <w:name w:val="doi"/>
    <w:basedOn w:val="DefaultParagraphFont"/>
  </w:style>
  <w:style w:type="character" w:customStyle="1" w:styleId="label">
    <w:name w:val="label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Header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Pr>
      <w:b/>
      <w:bCs/>
    </w:rPr>
  </w:style>
  <w:style w:type="character" w:customStyle="1" w:styleId="HeaderChar1">
    <w:name w:val="Header Char1"/>
    <w:basedOn w:val="DefaultParagraphFont"/>
    <w:link w:val="Header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63C0F8-1DB8-436E-B700-BB6BC2A75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Korisnik</cp:lastModifiedBy>
  <cp:revision>5</cp:revision>
  <dcterms:created xsi:type="dcterms:W3CDTF">2024-06-12T10:53:00Z</dcterms:created>
  <dcterms:modified xsi:type="dcterms:W3CDTF">2024-06-2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8F1735478324AB88612860FA5C94283_13</vt:lpwstr>
  </property>
</Properties>
</file>